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0039B5F8" w:rsidR="007108BF" w:rsidRPr="00E2267F" w:rsidRDefault="00B94541" w:rsidP="009D140A">
      <w:pPr>
        <w:pStyle w:val="Title"/>
        <w:tabs>
          <w:tab w:val="left" w:pos="4225"/>
          <w:tab w:val="left" w:pos="9391"/>
        </w:tabs>
        <w:rPr>
          <w:sz w:val="38"/>
          <w:szCs w:val="38"/>
        </w:rPr>
      </w:pPr>
      <w:r w:rsidRPr="00E2267F">
        <w:rPr>
          <w:sz w:val="38"/>
          <w:szCs w:val="38"/>
        </w:rPr>
        <w:t>MA</w:t>
      </w:r>
      <w:r w:rsidRPr="00E2267F">
        <w:rPr>
          <w:spacing w:val="-4"/>
          <w:sz w:val="38"/>
          <w:szCs w:val="38"/>
        </w:rPr>
        <w:t xml:space="preserve"> </w:t>
      </w:r>
      <w:r w:rsidRPr="00E2267F">
        <w:rPr>
          <w:sz w:val="38"/>
          <w:szCs w:val="38"/>
        </w:rPr>
        <w:t>3</w:t>
      </w:r>
      <w:r w:rsidR="00E3196A" w:rsidRPr="00E2267F">
        <w:rPr>
          <w:sz w:val="38"/>
          <w:szCs w:val="38"/>
        </w:rPr>
        <w:t>74</w:t>
      </w:r>
      <w:r w:rsidRPr="00E2267F">
        <w:rPr>
          <w:spacing w:val="-3"/>
          <w:sz w:val="38"/>
          <w:szCs w:val="38"/>
        </w:rPr>
        <w:t xml:space="preserve"> </w:t>
      </w:r>
      <w:r w:rsidRPr="00E2267F">
        <w:rPr>
          <w:sz w:val="38"/>
          <w:szCs w:val="38"/>
        </w:rPr>
        <w:t>(202</w:t>
      </w:r>
      <w:r w:rsidR="00E3196A" w:rsidRPr="00E2267F">
        <w:rPr>
          <w:sz w:val="38"/>
          <w:szCs w:val="38"/>
        </w:rPr>
        <w:t>1</w:t>
      </w:r>
      <w:r w:rsidRPr="00E2267F">
        <w:rPr>
          <w:sz w:val="38"/>
          <w:szCs w:val="38"/>
        </w:rPr>
        <w:t>)</w:t>
      </w:r>
      <w:r w:rsidR="009D140A" w:rsidRPr="009D140A">
        <w:rPr>
          <w:sz w:val="30"/>
          <w:szCs w:val="30"/>
        </w:rPr>
        <w:tab/>
        <w:t xml:space="preserve">      </w:t>
      </w:r>
      <w:r w:rsidR="00E2267F">
        <w:rPr>
          <w:sz w:val="30"/>
          <w:szCs w:val="30"/>
        </w:rPr>
        <w:t xml:space="preserve">    </w:t>
      </w:r>
      <w:r w:rsidR="009D140A" w:rsidRPr="009D140A">
        <w:rPr>
          <w:sz w:val="30"/>
          <w:szCs w:val="30"/>
        </w:rPr>
        <w:t xml:space="preserve">        </w:t>
      </w:r>
      <w:r w:rsidR="00E3196A" w:rsidRPr="00E2267F">
        <w:rPr>
          <w:sz w:val="38"/>
          <w:szCs w:val="38"/>
        </w:rPr>
        <w:t>Financial Engineering Lab</w:t>
      </w:r>
      <w:r w:rsidR="009D140A" w:rsidRPr="00E2267F">
        <w:rPr>
          <w:sz w:val="38"/>
          <w:szCs w:val="38"/>
        </w:rPr>
        <w:tab/>
      </w:r>
      <w:r w:rsidR="009D140A" w:rsidRPr="009D140A">
        <w:rPr>
          <w:sz w:val="30"/>
          <w:szCs w:val="30"/>
        </w:rPr>
        <w:t xml:space="preserve">                                        </w:t>
      </w:r>
      <w:r w:rsidR="009D140A" w:rsidRPr="009D140A">
        <w:rPr>
          <w:sz w:val="30"/>
          <w:szCs w:val="30"/>
        </w:rPr>
        <w:tab/>
      </w:r>
      <w:proofErr w:type="spellStart"/>
      <w:r w:rsidRPr="00E2267F">
        <w:rPr>
          <w:sz w:val="38"/>
          <w:szCs w:val="38"/>
        </w:rPr>
        <w:t>Lab</w:t>
      </w:r>
      <w:proofErr w:type="spellEnd"/>
      <w:r w:rsidRPr="00E2267F">
        <w:rPr>
          <w:spacing w:val="-2"/>
          <w:sz w:val="38"/>
          <w:szCs w:val="38"/>
        </w:rPr>
        <w:t xml:space="preserve"> </w:t>
      </w:r>
      <w:r w:rsidRPr="00E2267F">
        <w:rPr>
          <w:sz w:val="38"/>
          <w:szCs w:val="38"/>
        </w:rPr>
        <w:t>0</w:t>
      </w:r>
      <w:r w:rsidR="00AF762A" w:rsidRPr="00E2267F">
        <w:rPr>
          <w:sz w:val="38"/>
          <w:szCs w:val="38"/>
        </w:rPr>
        <w:t>8</w:t>
      </w:r>
    </w:p>
    <w:p w14:paraId="0DC53212" w14:textId="14C480AD" w:rsidR="00040920" w:rsidRPr="009D140A" w:rsidRDefault="009D140A" w:rsidP="00040920">
      <w:pPr>
        <w:pStyle w:val="BodyText"/>
        <w:spacing w:before="8"/>
        <w:rPr>
          <w:rFonts w:ascii="LM Roman 12"/>
          <w:b/>
          <w:sz w:val="30"/>
          <w:szCs w:val="30"/>
        </w:rPr>
      </w:pPr>
      <w:r w:rsidRPr="009D140A">
        <w:rPr>
          <w:noProof/>
          <w:sz w:val="30"/>
          <w:szCs w:val="3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2A29DD41">
                <wp:simplePos x="0" y="0"/>
                <wp:positionH relativeFrom="margin">
                  <wp:align>right</wp:align>
                </wp:positionH>
                <wp:positionV relativeFrom="paragraph">
                  <wp:posOffset>287655</wp:posOffset>
                </wp:positionV>
                <wp:extent cx="9048115" cy="45085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64FA5" id="Freeform 17" o:spid="_x0000_s1026" style="position:absolute;margin-left:661.25pt;margin-top:22.65pt;width:712.45pt;height:3.55pt;flip:y;z-index:-15728640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" path="m,l10080,e" filled="f" strokeweight=".14042mm">
                <v:path arrowok="t" o:connecttype="custom" o:connectlocs="0,0;9048115,0" o:connectangles="0,0"/>
                <w10:wrap type="topAndBottom" anchorx="margin"/>
              </v:shape>
            </w:pict>
          </mc:Fallback>
        </mc:AlternateContent>
      </w:r>
    </w:p>
    <w:p w14:paraId="2F084E2F" w14:textId="69D3095C" w:rsidR="00040920" w:rsidRPr="009D140A" w:rsidRDefault="00040920" w:rsidP="00040920">
      <w:pPr>
        <w:spacing w:before="13"/>
        <w:ind w:right="2281"/>
        <w:rPr>
          <w:rFonts w:ascii="LM Roman 10"/>
          <w:b/>
          <w:iCs/>
          <w:sz w:val="30"/>
          <w:szCs w:val="30"/>
        </w:rPr>
      </w:pPr>
      <w:r w:rsidRPr="009D140A">
        <w:rPr>
          <w:rFonts w:ascii="LM Roman 10"/>
          <w:b/>
          <w:iCs/>
          <w:sz w:val="30"/>
          <w:szCs w:val="30"/>
        </w:rPr>
        <w:t xml:space="preserve">  </w:t>
      </w:r>
    </w:p>
    <w:p w14:paraId="6E56864D" w14:textId="354620FD" w:rsidR="00040920" w:rsidRPr="00E2267F" w:rsidRDefault="00040920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9D140A">
        <w:rPr>
          <w:rFonts w:ascii="LM Roman 10"/>
          <w:b/>
          <w:iCs/>
          <w:sz w:val="30"/>
          <w:szCs w:val="30"/>
        </w:rPr>
        <w:t xml:space="preserve">  </w:t>
      </w:r>
      <w:r w:rsidR="00E2267F">
        <w:rPr>
          <w:rFonts w:ascii="LM Roman 10"/>
          <w:b/>
          <w:iCs/>
          <w:sz w:val="30"/>
          <w:szCs w:val="30"/>
        </w:rPr>
        <w:t xml:space="preserve"> </w:t>
      </w:r>
      <w:r w:rsidRPr="00E2267F">
        <w:rPr>
          <w:rFonts w:ascii="LM Roman 10"/>
          <w:b/>
          <w:iCs/>
          <w:sz w:val="32"/>
          <w:szCs w:val="32"/>
          <w:u w:val="single"/>
        </w:rPr>
        <w:t>Name:</w:t>
      </w:r>
      <w:r w:rsidRPr="00E2267F">
        <w:rPr>
          <w:rFonts w:ascii="LM Roman 10"/>
          <w:b/>
          <w:iCs/>
          <w:sz w:val="32"/>
          <w:szCs w:val="32"/>
        </w:rPr>
        <w:t xml:space="preserve"> </w:t>
      </w:r>
      <w:r w:rsidRPr="00E2267F">
        <w:rPr>
          <w:rFonts w:ascii="LM Roman 10"/>
          <w:bCs/>
          <w:iCs/>
          <w:sz w:val="32"/>
          <w:szCs w:val="32"/>
        </w:rPr>
        <w:t>Udandarao Sai Sandeep</w:t>
      </w:r>
    </w:p>
    <w:p w14:paraId="7C63B1A6" w14:textId="27C266F3" w:rsidR="00040920" w:rsidRPr="00E2267F" w:rsidRDefault="00040920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E2267F">
        <w:rPr>
          <w:rFonts w:ascii="LM Roman 10"/>
          <w:b/>
          <w:iCs/>
          <w:sz w:val="32"/>
          <w:szCs w:val="32"/>
        </w:rPr>
        <w:t xml:space="preserve">   </w:t>
      </w:r>
      <w:r w:rsidRPr="00E2267F">
        <w:rPr>
          <w:rFonts w:ascii="LM Roman 10"/>
          <w:b/>
          <w:iCs/>
          <w:sz w:val="32"/>
          <w:szCs w:val="32"/>
          <w:u w:val="single"/>
        </w:rPr>
        <w:t>Roll Number:</w:t>
      </w:r>
      <w:r w:rsidRPr="00E2267F">
        <w:rPr>
          <w:rFonts w:ascii="LM Roman 10"/>
          <w:b/>
          <w:iCs/>
          <w:sz w:val="32"/>
          <w:szCs w:val="32"/>
        </w:rPr>
        <w:t xml:space="preserve"> </w:t>
      </w:r>
      <w:r w:rsidRPr="00E2267F">
        <w:rPr>
          <w:rFonts w:ascii="LM Roman 10"/>
          <w:bCs/>
          <w:iCs/>
          <w:sz w:val="32"/>
          <w:szCs w:val="32"/>
        </w:rPr>
        <w:t>180123063</w:t>
      </w:r>
    </w:p>
    <w:p w14:paraId="410829E5" w14:textId="6B04A6B6" w:rsidR="00040920" w:rsidRPr="00E2267F" w:rsidRDefault="009D140A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E2267F">
        <w:rPr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2C7C83FD">
                <wp:simplePos x="0" y="0"/>
                <wp:positionH relativeFrom="margin">
                  <wp:align>right</wp:align>
                </wp:positionH>
                <wp:positionV relativeFrom="paragraph">
                  <wp:posOffset>386080</wp:posOffset>
                </wp:positionV>
                <wp:extent cx="9048115" cy="45085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320250" id="Freeform 18" o:spid="_x0000_s1026" style="position:absolute;margin-left:661.25pt;margin-top:30.4pt;width:712.45pt;height:3.55pt;z-index:-15726592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" path="m,l10080,e" filled="f" strokeweight=".14042mm">
                <v:path arrowok="t" o:connecttype="custom" o:connectlocs="0,0;9048115,0" o:connectangles="0,0"/>
                <w10:wrap type="topAndBottom" anchorx="margin"/>
              </v:shape>
            </w:pict>
          </mc:Fallback>
        </mc:AlternateContent>
      </w:r>
      <w:r w:rsidR="00040920" w:rsidRPr="00E2267F">
        <w:rPr>
          <w:rFonts w:ascii="LM Roman 10"/>
          <w:b/>
          <w:iCs/>
          <w:sz w:val="32"/>
          <w:szCs w:val="32"/>
        </w:rPr>
        <w:t xml:space="preserve">   </w:t>
      </w:r>
      <w:r w:rsidR="00040920" w:rsidRPr="00E2267F">
        <w:rPr>
          <w:rFonts w:ascii="LM Roman 10"/>
          <w:b/>
          <w:iCs/>
          <w:sz w:val="32"/>
          <w:szCs w:val="32"/>
          <w:u w:val="single"/>
        </w:rPr>
        <w:t>Dept.:</w:t>
      </w:r>
      <w:r w:rsidR="00040920" w:rsidRPr="00E2267F">
        <w:rPr>
          <w:rFonts w:ascii="LM Roman 10"/>
          <w:b/>
          <w:iCs/>
          <w:sz w:val="32"/>
          <w:szCs w:val="32"/>
        </w:rPr>
        <w:t xml:space="preserve"> </w:t>
      </w:r>
      <w:r w:rsidR="00040920" w:rsidRPr="00E2267F">
        <w:rPr>
          <w:rFonts w:ascii="LM Roman 10"/>
          <w:bCs/>
          <w:iCs/>
          <w:sz w:val="32"/>
          <w:szCs w:val="32"/>
        </w:rPr>
        <w:t>Mathematics and Computing</w:t>
      </w:r>
    </w:p>
    <w:p w14:paraId="2F533BF5" w14:textId="2C08DCA0" w:rsidR="00C82206" w:rsidRPr="00C82206" w:rsidRDefault="00C82206" w:rsidP="00C82206">
      <w:pPr>
        <w:spacing w:before="13"/>
        <w:rPr>
          <w:rFonts w:ascii="LM Roman 10"/>
          <w:bCs/>
          <w:iCs/>
          <w:sz w:val="26"/>
          <w:szCs w:val="26"/>
        </w:rPr>
      </w:pPr>
    </w:p>
    <w:p w14:paraId="6361A9BA" w14:textId="11DE2B47" w:rsidR="009D140A" w:rsidRDefault="00431FA4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  <w:r w:rsidR="00C82206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</w:p>
    <w:p w14:paraId="05BCD11F" w14:textId="7303DD21" w:rsidR="004765BC" w:rsidRDefault="00924305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Based on last month data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(21 days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n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nsedata1(daily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bsedata1(daily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the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corresponding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retur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E2267F">
        <w:rPr>
          <w:rFonts w:ascii="Segoe UI Historic" w:hAnsi="Segoe UI Historic" w:cs="Segoe UI Historic"/>
          <w:b/>
          <w:iCs/>
          <w:sz w:val="26"/>
          <w:szCs w:val="26"/>
        </w:rPr>
        <w:t>valu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ere calculated, and subsequently 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="004765BC" w:rsidRPr="00E2267F">
        <w:rPr>
          <w:rFonts w:ascii="Segoe UI Historic" w:hAnsi="Segoe UI Historic" w:cs="Segoe UI Historic"/>
          <w:b/>
          <w:iCs/>
          <w:sz w:val="26"/>
          <w:szCs w:val="26"/>
        </w:rPr>
        <w:t>sigma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4765BC" w:rsidRPr="00E2267F">
        <w:rPr>
          <w:rFonts w:ascii="Segoe UI Historic" w:hAnsi="Segoe UI Historic" w:cs="Segoe UI Historic"/>
          <w:b/>
          <w:iCs/>
          <w:sz w:val="26"/>
          <w:szCs w:val="26"/>
        </w:rPr>
        <w:t>value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 corresponding</w:t>
      </w:r>
      <w:r w:rsidR="002B4000">
        <w:rPr>
          <w:rFonts w:ascii="Segoe UI Historic" w:hAnsi="Segoe UI Historic" w:cs="Segoe UI Historic"/>
          <w:bCs/>
          <w:iCs/>
          <w:sz w:val="26"/>
          <w:szCs w:val="26"/>
        </w:rPr>
        <w:t xml:space="preserve"> to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 the return was then calculated. Then, </w:t>
      </w:r>
      <w:r w:rsidR="004765BC" w:rsidRPr="00E2267F">
        <w:rPr>
          <w:rFonts w:ascii="Segoe UI Historic" w:hAnsi="Segoe UI Historic" w:cs="Segoe UI Historic"/>
          <w:b/>
          <w:iCs/>
          <w:sz w:val="26"/>
          <w:szCs w:val="26"/>
        </w:rPr>
        <w:t>annualized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4765BC" w:rsidRPr="00E2267F">
        <w:rPr>
          <w:rFonts w:ascii="Segoe UI Historic" w:hAnsi="Segoe UI Historic" w:cs="Segoe UI Historic"/>
          <w:b/>
          <w:iCs/>
          <w:sz w:val="26"/>
          <w:szCs w:val="26"/>
        </w:rPr>
        <w:t>sigma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 was calculated by multiplying </w:t>
      </w:r>
      <w:r w:rsidR="00E2267F">
        <w:rPr>
          <w:rFonts w:ascii="Segoe UI Historic" w:hAnsi="Segoe UI Historic" w:cs="Segoe UI Historic"/>
          <w:bCs/>
          <w:iCs/>
          <w:sz w:val="26"/>
          <w:szCs w:val="26"/>
        </w:rPr>
        <w:t xml:space="preserve">it </w:t>
      </w:r>
      <w:r w:rsidR="004765BC">
        <w:rPr>
          <w:rFonts w:ascii="Segoe UI Historic" w:hAnsi="Segoe UI Historic" w:cs="Segoe UI Historic"/>
          <w:bCs/>
          <w:iCs/>
          <w:sz w:val="26"/>
          <w:szCs w:val="26"/>
        </w:rPr>
        <w:t xml:space="preserve">with a factor of </w:t>
      </w:r>
      <m:oMath>
        <m:rad>
          <m:radPr>
            <m:degHide m:val="1"/>
            <m:ctrlPr>
              <w:rPr>
                <w:rFonts w:ascii="Cambria Math" w:hAnsi="Cambria Math" w:cs="Segoe UI Historic"/>
                <w:b/>
                <w:i/>
                <w:iCs/>
                <w:sz w:val="26"/>
                <w:szCs w:val="26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 w:cs="Segoe UI Historic"/>
                <w:sz w:val="26"/>
                <w:szCs w:val="26"/>
              </w:rPr>
              <m:t>252</m:t>
            </m:r>
          </m:e>
        </m:rad>
      </m:oMath>
      <w:r w:rsidR="004765BC">
        <w:rPr>
          <w:rFonts w:ascii="Segoe UI Historic" w:hAnsi="Segoe UI Historic" w:cs="Segoe UI Historic"/>
          <w:bCs/>
          <w:iCs/>
          <w:sz w:val="26"/>
          <w:szCs w:val="26"/>
        </w:rPr>
        <w:t>.</w:t>
      </w:r>
      <w:r w:rsidR="00E2267F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855961">
        <w:rPr>
          <w:rFonts w:ascii="Segoe UI Historic" w:hAnsi="Segoe UI Historic" w:cs="Segoe UI Historic"/>
          <w:bCs/>
          <w:iCs/>
          <w:sz w:val="26"/>
          <w:szCs w:val="26"/>
        </w:rPr>
        <w:t xml:space="preserve">The results are as follows: </w:t>
      </w:r>
    </w:p>
    <w:p w14:paraId="74711C0F" w14:textId="25CA3AB2" w:rsidR="00855961" w:rsidRDefault="00855961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8080" behindDoc="1" locked="0" layoutInCell="1" allowOverlap="1" wp14:anchorId="3EBDF042" wp14:editId="031E8E23">
            <wp:simplePos x="0" y="0"/>
            <wp:positionH relativeFrom="margin">
              <wp:posOffset>-259424</wp:posOffset>
            </wp:positionH>
            <wp:positionV relativeFrom="paragraph">
              <wp:posOffset>347637</wp:posOffset>
            </wp:positionV>
            <wp:extent cx="4840605" cy="3211830"/>
            <wp:effectExtent l="19050" t="19050" r="17145" b="26670"/>
            <wp:wrapTight wrapText="bothSides">
              <wp:wrapPolygon edited="0">
                <wp:start x="-85" y="-128"/>
                <wp:lineTo x="-85" y="21651"/>
                <wp:lineTo x="21591" y="21651"/>
                <wp:lineTo x="21591" y="-128"/>
                <wp:lineTo x="-85" y="-12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605" cy="321183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2960" behindDoc="1" locked="0" layoutInCell="1" allowOverlap="1" wp14:anchorId="47272FC0" wp14:editId="6F641B07">
            <wp:simplePos x="0" y="0"/>
            <wp:positionH relativeFrom="margin">
              <wp:posOffset>4630283</wp:posOffset>
            </wp:positionH>
            <wp:positionV relativeFrom="paragraph">
              <wp:posOffset>340548</wp:posOffset>
            </wp:positionV>
            <wp:extent cx="4822190" cy="3192780"/>
            <wp:effectExtent l="19050" t="19050" r="16510" b="26670"/>
            <wp:wrapTight wrapText="bothSides">
              <wp:wrapPolygon edited="0">
                <wp:start x="-85" y="-129"/>
                <wp:lineTo x="-85" y="21652"/>
                <wp:lineTo x="21589" y="21652"/>
                <wp:lineTo x="21589" y="-129"/>
                <wp:lineTo x="-85" y="-129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2190" cy="319278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 Historic" w:hAnsi="Segoe UI Historic" w:cs="Segoe UI Historic"/>
          <w:bCs/>
          <w:iCs/>
          <w:sz w:val="26"/>
          <w:szCs w:val="26"/>
        </w:rPr>
        <w:t>For Stocks:</w:t>
      </w:r>
    </w:p>
    <w:p w14:paraId="1B6894C8" w14:textId="28D1A76B" w:rsidR="008D4D48" w:rsidRPr="009D140A" w:rsidRDefault="008D4D48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E1C34C2" w14:textId="4E3579E2" w:rsidR="008D4D48" w:rsidRPr="008D4D48" w:rsidRDefault="00855961" w:rsidP="00FD7CB3">
      <w:pPr>
        <w:spacing w:before="13"/>
        <w:jc w:val="both"/>
        <w:rPr>
          <w:rFonts w:ascii="Segoe UI Historic" w:hAnsi="Segoe UI Historic" w:cs="Segoe UI Historic"/>
          <w:noProof/>
          <w:sz w:val="26"/>
          <w:szCs w:val="26"/>
        </w:rPr>
      </w:pPr>
      <w:r>
        <w:rPr>
          <w:noProof/>
        </w:rPr>
        <w:lastRenderedPageBreak/>
        <w:drawing>
          <wp:anchor distT="0" distB="0" distL="114300" distR="114300" simplePos="0" relativeHeight="487596032" behindDoc="1" locked="0" layoutInCell="1" allowOverlap="1" wp14:anchorId="44FE01BB" wp14:editId="6BCE994E">
            <wp:simplePos x="0" y="0"/>
            <wp:positionH relativeFrom="page">
              <wp:posOffset>5060315</wp:posOffset>
            </wp:positionH>
            <wp:positionV relativeFrom="paragraph">
              <wp:posOffset>296545</wp:posOffset>
            </wp:positionV>
            <wp:extent cx="4878070" cy="1277620"/>
            <wp:effectExtent l="19050" t="19050" r="17780" b="17780"/>
            <wp:wrapTight wrapText="bothSides">
              <wp:wrapPolygon edited="0">
                <wp:start x="-84" y="-322"/>
                <wp:lineTo x="-84" y="21579"/>
                <wp:lineTo x="21594" y="21579"/>
                <wp:lineTo x="21594" y="-322"/>
                <wp:lineTo x="-84" y="-32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070" cy="127762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3984" behindDoc="1" locked="0" layoutInCell="1" allowOverlap="1" wp14:anchorId="7B055FAC" wp14:editId="08F2C436">
            <wp:simplePos x="0" y="0"/>
            <wp:positionH relativeFrom="page">
              <wp:posOffset>129369</wp:posOffset>
            </wp:positionH>
            <wp:positionV relativeFrom="paragraph">
              <wp:posOffset>296425</wp:posOffset>
            </wp:positionV>
            <wp:extent cx="4879340" cy="1278255"/>
            <wp:effectExtent l="19050" t="19050" r="16510" b="17145"/>
            <wp:wrapTight wrapText="bothSides">
              <wp:wrapPolygon edited="0">
                <wp:start x="-84" y="-322"/>
                <wp:lineTo x="-84" y="21568"/>
                <wp:lineTo x="21589" y="21568"/>
                <wp:lineTo x="21589" y="-322"/>
                <wp:lineTo x="-84" y="-322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340" cy="127825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D4D48" w:rsidRPr="008D4D48">
        <w:rPr>
          <w:rFonts w:ascii="Segoe UI Historic" w:hAnsi="Segoe UI Historic" w:cs="Segoe UI Historic"/>
          <w:noProof/>
          <w:sz w:val="26"/>
          <w:szCs w:val="26"/>
        </w:rPr>
        <w:t xml:space="preserve">For the market index values, the 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annualized </w:t>
      </w:r>
      <w:r w:rsidR="008D4D48" w:rsidRPr="008D4D48">
        <w:rPr>
          <w:rFonts w:ascii="Segoe UI Historic" w:hAnsi="Segoe UI Historic" w:cs="Segoe UI Historic"/>
          <w:noProof/>
          <w:sz w:val="26"/>
          <w:szCs w:val="26"/>
        </w:rPr>
        <w:t xml:space="preserve">sigma values are as folllows: </w:t>
      </w:r>
    </w:p>
    <w:p w14:paraId="39506AC7" w14:textId="3893224F" w:rsidR="008D4D48" w:rsidRPr="00855961" w:rsidRDefault="008D4D48" w:rsidP="00FD7CB3">
      <w:pPr>
        <w:spacing w:before="13"/>
        <w:jc w:val="both"/>
        <w:rPr>
          <w:noProof/>
          <w:sz w:val="26"/>
          <w:szCs w:val="26"/>
        </w:rPr>
      </w:pPr>
      <w:r w:rsidRPr="008D4D48">
        <w:rPr>
          <w:rFonts w:ascii="Segoe UI Historic" w:hAnsi="Segoe UI Historic" w:cs="Segoe UI Historic"/>
          <w:b/>
          <w:iCs/>
          <w:sz w:val="26"/>
          <w:szCs w:val="26"/>
        </w:rPr>
        <w:t>Q2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</w:p>
    <w:p w14:paraId="33009CBC" w14:textId="11A261C5" w:rsidR="009D140A" w:rsidRDefault="00542D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etting final price of the stock values as the starting value, and </w:t>
      </w:r>
      <w:r w:rsidRPr="00C90CDA">
        <w:rPr>
          <w:rFonts w:ascii="Segoe UI Historic" w:hAnsi="Segoe UI Historic" w:cs="Segoe UI Historic"/>
          <w:b/>
          <w:iCs/>
          <w:sz w:val="26"/>
          <w:szCs w:val="26"/>
        </w:rPr>
        <w:t>T = 0.5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half year)</w:t>
      </w:r>
      <w:r w:rsidR="009D140A">
        <w:rPr>
          <w:rFonts w:ascii="Segoe UI Historic" w:hAnsi="Segoe UI Historic" w:cs="Segoe UI Historic"/>
          <w:bCs/>
          <w:iCs/>
          <w:sz w:val="26"/>
          <w:szCs w:val="26"/>
        </w:rPr>
        <w:t>, we have:</w:t>
      </w:r>
    </w:p>
    <w:p w14:paraId="5F4AE9F0" w14:textId="29647315" w:rsidR="00542D6D" w:rsidRDefault="00542D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542D6D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BSE STOCKS:</w:t>
      </w:r>
    </w:p>
    <w:p w14:paraId="14764A29" w14:textId="57FD7487" w:rsidR="008D4D48" w:rsidRDefault="008D4D48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6858B3A9" wp14:editId="0DC8D5BB">
            <wp:extent cx="6159843" cy="45097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9054" cy="458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C3ECD" w14:textId="717F59E4" w:rsidR="00542D6D" w:rsidRDefault="00542D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5B51745" wp14:editId="6AF28F90">
            <wp:extent cx="8769569" cy="654794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92853" cy="656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A97D" w14:textId="77777777" w:rsidR="009D140A" w:rsidRDefault="009D140A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</w:p>
    <w:p w14:paraId="33891353" w14:textId="4ED8A196" w:rsidR="00542D6D" w:rsidRDefault="00542D6D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  <w:r w:rsidRPr="007B3ED9">
        <w:rPr>
          <w:rFonts w:ascii="Segoe UI Historic" w:hAnsi="Segoe UI Historic" w:cs="Segoe UI Historic"/>
          <w:b/>
          <w:iCs/>
          <w:sz w:val="26"/>
          <w:szCs w:val="26"/>
          <w:u w:val="single"/>
        </w:rPr>
        <w:lastRenderedPageBreak/>
        <w:t>NSE</w:t>
      </w:r>
      <w:r w:rsidR="007B3ED9" w:rsidRPr="007B3ED9">
        <w:rPr>
          <w:rFonts w:ascii="Segoe UI Historic" w:hAnsi="Segoe UI Historic" w:cs="Segoe UI Historic"/>
          <w:b/>
          <w:iCs/>
          <w:sz w:val="26"/>
          <w:szCs w:val="26"/>
          <w:u w:val="single"/>
        </w:rPr>
        <w:t xml:space="preserve"> STOCKS:</w:t>
      </w:r>
    </w:p>
    <w:p w14:paraId="67BBE93B" w14:textId="77777777" w:rsidR="009D140A" w:rsidRDefault="009D140A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</w:p>
    <w:p w14:paraId="56B91058" w14:textId="26A7B179" w:rsidR="007B3ED9" w:rsidRDefault="007B3ED9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  <w:r>
        <w:rPr>
          <w:noProof/>
        </w:rPr>
        <w:drawing>
          <wp:inline distT="0" distB="0" distL="0" distR="0" wp14:anchorId="53828AAE" wp14:editId="23DF4CE7">
            <wp:extent cx="9038004" cy="6032938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57643" cy="611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043A1" w14:textId="3AFF8D3E" w:rsidR="007B3ED9" w:rsidRDefault="007B3ED9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  <w:r>
        <w:rPr>
          <w:noProof/>
        </w:rPr>
        <w:lastRenderedPageBreak/>
        <w:drawing>
          <wp:inline distT="0" distB="0" distL="0" distR="0" wp14:anchorId="2283D2E2" wp14:editId="3D36DA29">
            <wp:extent cx="7704083" cy="7010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755817" cy="70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0138" w14:textId="1D8D7020" w:rsidR="007B3ED9" w:rsidRPr="002B4000" w:rsidRDefault="007B3ED9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  <w:r w:rsidRPr="002B4000">
        <w:rPr>
          <w:rFonts w:ascii="Segoe UI Historic" w:hAnsi="Segoe UI Historic" w:cs="Segoe UI Historic"/>
          <w:b/>
          <w:iCs/>
          <w:sz w:val="26"/>
          <w:szCs w:val="26"/>
          <w:u w:val="single"/>
        </w:rPr>
        <w:lastRenderedPageBreak/>
        <w:t>SENSEX AND NIFTY</w:t>
      </w:r>
    </w:p>
    <w:p w14:paraId="079A06B2" w14:textId="40F43938" w:rsidR="007B3ED9" w:rsidRDefault="00C90CDA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  <w:r>
        <w:rPr>
          <w:noProof/>
        </w:rPr>
        <w:drawing>
          <wp:inline distT="0" distB="0" distL="0" distR="0" wp14:anchorId="7443FC65" wp14:editId="30F6FF41">
            <wp:extent cx="8198069" cy="24260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312917" cy="246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99C7" w14:textId="77777777" w:rsidR="009D140A" w:rsidRDefault="009D140A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  <w:u w:val="single"/>
        </w:rPr>
      </w:pPr>
    </w:p>
    <w:p w14:paraId="323124DD" w14:textId="42872928" w:rsidR="0048330D" w:rsidRDefault="002B4000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2B4000">
        <w:rPr>
          <w:rFonts w:ascii="Segoe UI Historic" w:hAnsi="Segoe UI Historic" w:cs="Segoe UI Historic"/>
          <w:b/>
          <w:iCs/>
          <w:sz w:val="26"/>
          <w:szCs w:val="26"/>
        </w:rPr>
        <w:t>Q3.</w:t>
      </w:r>
      <w:r w:rsidR="0048330D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="0048330D">
        <w:rPr>
          <w:rFonts w:ascii="Segoe UI Historic" w:hAnsi="Segoe UI Historic" w:cs="Segoe UI Historic"/>
          <w:bCs/>
          <w:iCs/>
          <w:sz w:val="26"/>
          <w:szCs w:val="26"/>
        </w:rPr>
        <w:t xml:space="preserve">Going </w:t>
      </w:r>
      <w:r w:rsidR="0048330D" w:rsidRPr="00C90CDA">
        <w:rPr>
          <w:rFonts w:ascii="Segoe UI Historic" w:hAnsi="Segoe UI Historic" w:cs="Segoe UI Historic"/>
          <w:b/>
          <w:iCs/>
          <w:sz w:val="26"/>
          <w:szCs w:val="26"/>
        </w:rPr>
        <w:t>one month back (21 days) at a time</w:t>
      </w:r>
      <w:r w:rsidR="0048330D">
        <w:rPr>
          <w:rFonts w:ascii="Segoe UI Historic" w:hAnsi="Segoe UI Historic" w:cs="Segoe UI Historic"/>
          <w:bCs/>
          <w:iCs/>
          <w:sz w:val="26"/>
          <w:szCs w:val="26"/>
        </w:rPr>
        <w:t xml:space="preserve"> (for </w:t>
      </w:r>
      <w:r w:rsidR="0048330D" w:rsidRPr="00C90CDA">
        <w:rPr>
          <w:rFonts w:ascii="Segoe UI Historic" w:hAnsi="Segoe UI Historic" w:cs="Segoe UI Historic"/>
          <w:b/>
          <w:iCs/>
          <w:sz w:val="26"/>
          <w:szCs w:val="26"/>
        </w:rPr>
        <w:t>1</w:t>
      </w:r>
      <w:r w:rsidR="0048330D">
        <w:rPr>
          <w:rFonts w:ascii="Segoe UI Historic" w:hAnsi="Segoe UI Historic" w:cs="Segoe UI Historic"/>
          <w:bCs/>
          <w:iCs/>
          <w:sz w:val="26"/>
          <w:szCs w:val="26"/>
        </w:rPr>
        <w:t xml:space="preserve"> year), </w:t>
      </w:r>
      <w:r w:rsidR="0048330D" w:rsidRPr="00C90CDA">
        <w:rPr>
          <w:rFonts w:ascii="Segoe UI Historic" w:hAnsi="Segoe UI Historic" w:cs="Segoe UI Historic"/>
          <w:b/>
          <w:iCs/>
          <w:sz w:val="26"/>
          <w:szCs w:val="26"/>
        </w:rPr>
        <w:t>Volatility vs Time</w:t>
      </w:r>
      <w:r w:rsidR="0048330D">
        <w:rPr>
          <w:rFonts w:ascii="Segoe UI Historic" w:hAnsi="Segoe UI Historic" w:cs="Segoe UI Historic"/>
          <w:bCs/>
          <w:iCs/>
          <w:sz w:val="26"/>
          <w:szCs w:val="26"/>
        </w:rPr>
        <w:t xml:space="preserve"> was plotted out.  </w:t>
      </w:r>
    </w:p>
    <w:p w14:paraId="5642B068" w14:textId="77777777" w:rsidR="009D140A" w:rsidRPr="0048330D" w:rsidRDefault="009D140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4-Accent4"/>
        <w:tblW w:w="14596" w:type="dxa"/>
        <w:tblLook w:val="04A0" w:firstRow="1" w:lastRow="0" w:firstColumn="1" w:lastColumn="0" w:noHBand="0" w:noVBand="1"/>
      </w:tblPr>
      <w:tblGrid>
        <w:gridCol w:w="2405"/>
        <w:gridCol w:w="12191"/>
      </w:tblGrid>
      <w:tr w:rsidR="001531D3" w14:paraId="708E340A" w14:textId="77777777" w:rsidTr="00C90C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D5FE7E" w14:textId="5782D841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Stock Name</w:t>
            </w:r>
          </w:p>
        </w:tc>
        <w:tc>
          <w:tcPr>
            <w:tcW w:w="12191" w:type="dxa"/>
          </w:tcPr>
          <w:p w14:paraId="2090DD80" w14:textId="5209EE59" w:rsidR="001531D3" w:rsidRDefault="00B054A3" w:rsidP="00B054A3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Volatility vs Time </w:t>
            </w:r>
          </w:p>
        </w:tc>
      </w:tr>
      <w:tr w:rsidR="001531D3" w14:paraId="4DAA2AE3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A6F5AD9" w14:textId="06C55639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SBI (BSE)</w:t>
            </w:r>
          </w:p>
        </w:tc>
        <w:tc>
          <w:tcPr>
            <w:tcW w:w="12191" w:type="dxa"/>
          </w:tcPr>
          <w:p w14:paraId="3CFCEA02" w14:textId="61AEE1A3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D131DD5" wp14:editId="24F2778A">
                  <wp:extent cx="4124325" cy="28070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8032" cy="2816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6BF204B7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43C3057" w14:textId="630DBC80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Titan (BSE)</w:t>
            </w:r>
          </w:p>
        </w:tc>
        <w:tc>
          <w:tcPr>
            <w:tcW w:w="12191" w:type="dxa"/>
          </w:tcPr>
          <w:p w14:paraId="64174655" w14:textId="0A1EEBB0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F446320" wp14:editId="5F5CF280">
                  <wp:extent cx="4432969" cy="3035808"/>
                  <wp:effectExtent l="0" t="0" r="571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6902" cy="3086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0944D2F0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EABD884" w14:textId="38D658FE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Reliance (BSE)</w:t>
            </w:r>
          </w:p>
        </w:tc>
        <w:tc>
          <w:tcPr>
            <w:tcW w:w="12191" w:type="dxa"/>
          </w:tcPr>
          <w:p w14:paraId="619E197E" w14:textId="4B730A55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7603174" wp14:editId="4FCF7448">
                  <wp:extent cx="4590288" cy="3150199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120" cy="3202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7B24ACF3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05D04B3" w14:textId="33535FA7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ICICI (BSE)</w:t>
            </w:r>
          </w:p>
        </w:tc>
        <w:tc>
          <w:tcPr>
            <w:tcW w:w="12191" w:type="dxa"/>
          </w:tcPr>
          <w:p w14:paraId="7B8A13C0" w14:textId="4D7E05FE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6B8B1D1" wp14:editId="7A04C2CB">
                  <wp:extent cx="5132326" cy="3520440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0283" cy="3532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50688620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90BDE63" w14:textId="69239A7F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Axis (BSE)</w:t>
            </w:r>
          </w:p>
        </w:tc>
        <w:tc>
          <w:tcPr>
            <w:tcW w:w="12191" w:type="dxa"/>
          </w:tcPr>
          <w:p w14:paraId="675F5C65" w14:textId="68B3103F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8834237" wp14:editId="335A7E6E">
                  <wp:extent cx="4856663" cy="3191256"/>
                  <wp:effectExtent l="0" t="0" r="127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5594" cy="3229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18B9465A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4EE67FE" w14:textId="5E1E520F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L&amp;T (BSE)</w:t>
            </w:r>
          </w:p>
        </w:tc>
        <w:tc>
          <w:tcPr>
            <w:tcW w:w="12191" w:type="dxa"/>
          </w:tcPr>
          <w:p w14:paraId="59186A77" w14:textId="0AF8C00A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3EC095E" wp14:editId="2E96A5E0">
                  <wp:extent cx="4343400" cy="2937933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0708" cy="295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72A03A89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6CCAC7C" w14:textId="5A0B6C91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Ultratech (BSE)</w:t>
            </w:r>
          </w:p>
        </w:tc>
        <w:tc>
          <w:tcPr>
            <w:tcW w:w="12191" w:type="dxa"/>
          </w:tcPr>
          <w:p w14:paraId="4501D6F4" w14:textId="568F69BC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6D8284A" wp14:editId="308DE0E2">
                  <wp:extent cx="4981142" cy="3346704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6093" cy="337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0A1EAF39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96A4D75" w14:textId="7011EDE7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ITC (BSE)</w:t>
            </w:r>
          </w:p>
        </w:tc>
        <w:tc>
          <w:tcPr>
            <w:tcW w:w="12191" w:type="dxa"/>
          </w:tcPr>
          <w:p w14:paraId="0E2A5C2C" w14:textId="0AAF3C98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FB44F28" wp14:editId="77C0199D">
                  <wp:extent cx="4704027" cy="3236976"/>
                  <wp:effectExtent l="0" t="0" r="1905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913" cy="326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56C9B58A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B928A99" w14:textId="79FF4BCB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ONGC (BSE)</w:t>
            </w:r>
          </w:p>
        </w:tc>
        <w:tc>
          <w:tcPr>
            <w:tcW w:w="12191" w:type="dxa"/>
          </w:tcPr>
          <w:p w14:paraId="1FDC0572" w14:textId="6359783C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A666F55" wp14:editId="4AD23E1F">
                  <wp:extent cx="4471188" cy="3127248"/>
                  <wp:effectExtent l="0" t="0" r="571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485" cy="3153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52FF7B87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97CD07A" w14:textId="06E3AFE3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Infosys (BSE)</w:t>
            </w:r>
          </w:p>
        </w:tc>
        <w:tc>
          <w:tcPr>
            <w:tcW w:w="12191" w:type="dxa"/>
          </w:tcPr>
          <w:p w14:paraId="4456DA3F" w14:textId="2D849DDB" w:rsidR="001531D3" w:rsidRDefault="001531D3" w:rsidP="00B054A3">
            <w:pPr>
              <w:tabs>
                <w:tab w:val="left" w:pos="1425"/>
              </w:tabs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FCFF48" wp14:editId="46A3206E">
                  <wp:extent cx="4453128" cy="3057637"/>
                  <wp:effectExtent l="0" t="0" r="508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3637" cy="3078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4D82D6B2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F24F7FD" w14:textId="342A7138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HDFC (NSE)</w:t>
            </w:r>
          </w:p>
        </w:tc>
        <w:tc>
          <w:tcPr>
            <w:tcW w:w="12191" w:type="dxa"/>
          </w:tcPr>
          <w:p w14:paraId="284A82A6" w14:textId="24BEE46A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4D6D48" wp14:editId="1648430D">
                  <wp:extent cx="4819017" cy="3227832"/>
                  <wp:effectExtent l="0" t="0" r="63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4806" cy="3258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7C0F50E5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ED0C8A4" w14:textId="124198B3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TCS (NSE)</w:t>
            </w:r>
          </w:p>
        </w:tc>
        <w:tc>
          <w:tcPr>
            <w:tcW w:w="12191" w:type="dxa"/>
          </w:tcPr>
          <w:p w14:paraId="7AADE3F6" w14:textId="3B8CD5E4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F66A77" wp14:editId="0DA0FFE7">
                  <wp:extent cx="5437651" cy="3410712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4090" cy="3433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2A261296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D64C3F" w14:textId="2F285B8B" w:rsidR="001531D3" w:rsidRDefault="00B054A3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Kotak (NSE)</w:t>
            </w:r>
          </w:p>
        </w:tc>
        <w:tc>
          <w:tcPr>
            <w:tcW w:w="12191" w:type="dxa"/>
          </w:tcPr>
          <w:p w14:paraId="4F37C8FB" w14:textId="2F579F99" w:rsidR="001531D3" w:rsidRPr="009D140A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vertAlign w:val="subscript"/>
              </w:rPr>
            </w:pPr>
            <w:r w:rsidRPr="009D140A">
              <w:rPr>
                <w:noProof/>
                <w:vertAlign w:val="subscript"/>
              </w:rPr>
              <w:drawing>
                <wp:inline distT="0" distB="0" distL="0" distR="0" wp14:anchorId="4F928F5E" wp14:editId="01262913">
                  <wp:extent cx="4937760" cy="3177583"/>
                  <wp:effectExtent l="0" t="0" r="0" b="38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4779" cy="3194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370FD6FD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5A04B39" w14:textId="6D117420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Bharti Airtel</w:t>
            </w:r>
            <w:r w:rsidR="00B054A3"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(NSE)</w:t>
            </w:r>
          </w:p>
        </w:tc>
        <w:tc>
          <w:tcPr>
            <w:tcW w:w="12191" w:type="dxa"/>
          </w:tcPr>
          <w:p w14:paraId="5172AAD0" w14:textId="69FA640A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DCC5C0" wp14:editId="6811427C">
                  <wp:extent cx="4688688" cy="3255264"/>
                  <wp:effectExtent l="0" t="0" r="0" b="25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991" cy="3280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5DC5F9CA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92AC2DD" w14:textId="59013C8F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Nestle (NSE)</w:t>
            </w:r>
          </w:p>
        </w:tc>
        <w:tc>
          <w:tcPr>
            <w:tcW w:w="12191" w:type="dxa"/>
          </w:tcPr>
          <w:p w14:paraId="1882676A" w14:textId="6DFFBCFF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0285EA" wp14:editId="7AD38DA9">
                  <wp:extent cx="4740699" cy="3182112"/>
                  <wp:effectExtent l="0" t="0" r="317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1384" cy="3209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1752D749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EE60D0F" w14:textId="1AD43798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Housing Development (NSE)</w:t>
            </w:r>
          </w:p>
        </w:tc>
        <w:tc>
          <w:tcPr>
            <w:tcW w:w="12191" w:type="dxa"/>
          </w:tcPr>
          <w:p w14:paraId="1A8FBD03" w14:textId="75B89F25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BE4B46" wp14:editId="63A68CAB">
                  <wp:extent cx="4846634" cy="3310128"/>
                  <wp:effectExtent l="0" t="0" r="0" b="508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4893" cy="3349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4C27859B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12BD651" w14:textId="0A917ECD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Maruti (NSE)</w:t>
            </w:r>
          </w:p>
        </w:tc>
        <w:tc>
          <w:tcPr>
            <w:tcW w:w="12191" w:type="dxa"/>
          </w:tcPr>
          <w:p w14:paraId="79C9C214" w14:textId="37FC9D64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2ECA56" wp14:editId="007FCB3C">
                  <wp:extent cx="4676294" cy="324612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6501" cy="3274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3A02B776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C5185AE" w14:textId="127CBDAF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Asian Paints (NSE)</w:t>
            </w:r>
          </w:p>
        </w:tc>
        <w:tc>
          <w:tcPr>
            <w:tcW w:w="12191" w:type="dxa"/>
          </w:tcPr>
          <w:p w14:paraId="0E825BA6" w14:textId="428C727E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1112BC" wp14:editId="3D7A1BA2">
                  <wp:extent cx="4919472" cy="3347169"/>
                  <wp:effectExtent l="0" t="0" r="0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7020" cy="3379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7B87AA56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0852179" w14:textId="16B95797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HCL (NSE)</w:t>
            </w:r>
          </w:p>
        </w:tc>
        <w:tc>
          <w:tcPr>
            <w:tcW w:w="12191" w:type="dxa"/>
          </w:tcPr>
          <w:p w14:paraId="2E61DDD3" w14:textId="049579E8" w:rsidR="001531D3" w:rsidRDefault="001531D3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726496" wp14:editId="197C4B59">
                  <wp:extent cx="4572000" cy="3068167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6104" cy="3111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0DA42CC5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6BE8447" w14:textId="0ACB3E6E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>Coal India (NSE)</w:t>
            </w:r>
          </w:p>
        </w:tc>
        <w:tc>
          <w:tcPr>
            <w:tcW w:w="12191" w:type="dxa"/>
          </w:tcPr>
          <w:p w14:paraId="45E56D70" w14:textId="60C282C9" w:rsidR="001531D3" w:rsidRDefault="001531D3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2048D1" wp14:editId="6412C947">
                  <wp:extent cx="4910328" cy="3311395"/>
                  <wp:effectExtent l="0" t="0" r="5080" b="381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5696" cy="3355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2031984A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6F254B" w14:textId="13B9F76F" w:rsidR="001531D3" w:rsidRPr="0048330D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 w:rsidRPr="0048330D"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>SENSEX</w:t>
            </w:r>
          </w:p>
        </w:tc>
        <w:tc>
          <w:tcPr>
            <w:tcW w:w="12191" w:type="dxa"/>
          </w:tcPr>
          <w:p w14:paraId="19F67D4C" w14:textId="681F6BE5" w:rsidR="001531D3" w:rsidRDefault="0048330D" w:rsidP="00B054A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7B12BA" wp14:editId="66F81878">
                  <wp:extent cx="4809744" cy="3279807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5872" cy="3318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1D3" w14:paraId="033A1C28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6A11D85" w14:textId="04078D69" w:rsidR="001531D3" w:rsidRDefault="0048330D" w:rsidP="00B054A3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lastRenderedPageBreak/>
              <w:t xml:space="preserve">NIFTY </w:t>
            </w:r>
          </w:p>
        </w:tc>
        <w:tc>
          <w:tcPr>
            <w:tcW w:w="12191" w:type="dxa"/>
          </w:tcPr>
          <w:p w14:paraId="4DF676D8" w14:textId="446B83B1" w:rsidR="001531D3" w:rsidRDefault="0048330D" w:rsidP="00B054A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A7FB7C" wp14:editId="41FA3D63">
                  <wp:extent cx="5257800" cy="356998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3784" cy="3614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1080E4" w14:textId="3811D788" w:rsidR="0048330D" w:rsidRDefault="009D140A" w:rsidP="0048330D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Pr="00C90CDA">
        <w:rPr>
          <w:rFonts w:ascii="Segoe UI Historic" w:hAnsi="Segoe UI Historic" w:cs="Segoe UI Historic"/>
          <w:b/>
          <w:iCs/>
          <w:sz w:val="26"/>
          <w:szCs w:val="26"/>
        </w:rPr>
        <w:t>put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Pr="00C90CDA">
        <w:rPr>
          <w:rFonts w:ascii="Segoe UI Historic" w:hAnsi="Segoe UI Historic" w:cs="Segoe UI Historic"/>
          <w:b/>
          <w:iCs/>
          <w:sz w:val="26"/>
          <w:szCs w:val="26"/>
        </w:rPr>
        <w:t>call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option prices (for various values of </w:t>
      </w:r>
      <w:r w:rsidRPr="00C90CDA">
        <w:rPr>
          <w:rFonts w:ascii="Segoe UI Historic" w:hAnsi="Segoe UI Historic" w:cs="Segoe UI Historic"/>
          <w:b/>
          <w:iCs/>
          <w:sz w:val="26"/>
          <w:szCs w:val="26"/>
        </w:rPr>
        <w:t>A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are as follows: </w:t>
      </w:r>
    </w:p>
    <w:p w14:paraId="58323CC1" w14:textId="77777777" w:rsidR="009D140A" w:rsidRDefault="009D140A" w:rsidP="0048330D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5Dark-Accent4"/>
        <w:tblW w:w="14596" w:type="dxa"/>
        <w:tblLayout w:type="fixed"/>
        <w:tblLook w:val="04A0" w:firstRow="1" w:lastRow="0" w:firstColumn="1" w:lastColumn="0" w:noHBand="0" w:noVBand="1"/>
      </w:tblPr>
      <w:tblGrid>
        <w:gridCol w:w="1413"/>
        <w:gridCol w:w="6567"/>
        <w:gridCol w:w="6616"/>
      </w:tblGrid>
      <w:tr w:rsidR="00313C54" w:rsidRPr="00C90CDA" w14:paraId="32DD3D25" w14:textId="77777777" w:rsidTr="00C90C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8B130D4" w14:textId="39C67742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</w:rPr>
              <w:t>Stock Name</w:t>
            </w:r>
          </w:p>
        </w:tc>
        <w:tc>
          <w:tcPr>
            <w:tcW w:w="6567" w:type="dxa"/>
          </w:tcPr>
          <w:p w14:paraId="30AB003F" w14:textId="6F247148" w:rsidR="009D140A" w:rsidRPr="00C90CDA" w:rsidRDefault="009D140A" w:rsidP="00C90CDA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l Option Prices</w:t>
            </w:r>
          </w:p>
        </w:tc>
        <w:tc>
          <w:tcPr>
            <w:tcW w:w="6616" w:type="dxa"/>
          </w:tcPr>
          <w:p w14:paraId="2B353273" w14:textId="5AB82A63" w:rsidR="009D140A" w:rsidRPr="00C90CDA" w:rsidRDefault="009D140A" w:rsidP="00C90CDA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Put Option Prices</w:t>
            </w:r>
          </w:p>
        </w:tc>
      </w:tr>
      <w:tr w:rsidR="00313C54" w:rsidRPr="00C90CDA" w14:paraId="63920D96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C7F8656" w14:textId="15AF496A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 (BSE)</w:t>
            </w:r>
          </w:p>
        </w:tc>
        <w:tc>
          <w:tcPr>
            <w:tcW w:w="6567" w:type="dxa"/>
          </w:tcPr>
          <w:p w14:paraId="73517F89" w14:textId="0E1D8E81" w:rsidR="009D140A" w:rsidRPr="00C90CDA" w:rsidRDefault="009D140A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1EF0A0D0" wp14:editId="164C33AD">
                  <wp:extent cx="3955584" cy="2395728"/>
                  <wp:effectExtent l="0" t="0" r="6985" b="508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5524" cy="2425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189692FF" w14:textId="22306078" w:rsidR="009D140A" w:rsidRPr="00C90CDA" w:rsidRDefault="009D140A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4F1A8D9" wp14:editId="190093ED">
                  <wp:extent cx="4100170" cy="2432304"/>
                  <wp:effectExtent l="0" t="0" r="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4259" cy="2464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3B752EC7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520223C" w14:textId="00A0246E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Titan (BSE)</w:t>
            </w:r>
          </w:p>
        </w:tc>
        <w:tc>
          <w:tcPr>
            <w:tcW w:w="6567" w:type="dxa"/>
          </w:tcPr>
          <w:p w14:paraId="6CCE4377" w14:textId="5F4A14F0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8122F41" wp14:editId="5D92F7CD">
                  <wp:extent cx="4059262" cy="2688336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8051" cy="2747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3FFF2D2F" w14:textId="24F9B8E1" w:rsidR="00313C54" w:rsidRPr="00077D55" w:rsidRDefault="00077D55" w:rsidP="00077D55">
            <w:pPr>
              <w:spacing w:before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1B365067" wp14:editId="383CFC85">
                  <wp:extent cx="4077301" cy="265176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7957" cy="280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3E4B1033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99065CE" w14:textId="1AA236ED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 (BSE)</w:t>
            </w:r>
          </w:p>
        </w:tc>
        <w:tc>
          <w:tcPr>
            <w:tcW w:w="6567" w:type="dxa"/>
          </w:tcPr>
          <w:p w14:paraId="539E5DB0" w14:textId="01BB68A9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DAABBFE" wp14:editId="3AD23063">
                  <wp:extent cx="4032885" cy="2414016"/>
                  <wp:effectExtent l="0" t="0" r="5715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5431" cy="2415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D7CF835" w14:textId="31EA275B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EF49F0D" wp14:editId="0986C37E">
                  <wp:extent cx="4064000" cy="245745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655D21A1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0B9539C" w14:textId="5C21E6F5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ICICI (BSE)</w:t>
            </w:r>
          </w:p>
        </w:tc>
        <w:tc>
          <w:tcPr>
            <w:tcW w:w="6567" w:type="dxa"/>
          </w:tcPr>
          <w:p w14:paraId="40C974C5" w14:textId="33435352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8E0380C" wp14:editId="0CD2F43D">
                  <wp:extent cx="4032885" cy="2315210"/>
                  <wp:effectExtent l="0" t="0" r="5715" b="889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15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0B916F07" w14:textId="69AF4763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452805A" wp14:editId="6C12B8EF">
                  <wp:extent cx="4064000" cy="227584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27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3B9BE5CF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0DFFF45" w14:textId="1BA62793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xis (BSE)</w:t>
            </w:r>
          </w:p>
        </w:tc>
        <w:tc>
          <w:tcPr>
            <w:tcW w:w="6567" w:type="dxa"/>
          </w:tcPr>
          <w:p w14:paraId="6C50D57A" w14:textId="39409AB5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E7BE465" wp14:editId="5503DB72">
                  <wp:extent cx="4032885" cy="2432304"/>
                  <wp:effectExtent l="0" t="0" r="5715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482" cy="2435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41A9A3C" w14:textId="4CD20A41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0E04C30" wp14:editId="27D7887C">
                  <wp:extent cx="4064000" cy="245745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060D24B9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6CC1355" w14:textId="5048F709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L&amp;T (BSE)</w:t>
            </w:r>
          </w:p>
        </w:tc>
        <w:tc>
          <w:tcPr>
            <w:tcW w:w="6567" w:type="dxa"/>
          </w:tcPr>
          <w:p w14:paraId="3E0E9B9D" w14:textId="3768CB2B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4A46F27C" wp14:editId="1ED14BED">
                  <wp:extent cx="4032885" cy="2365375"/>
                  <wp:effectExtent l="0" t="0" r="571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6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5174B9EA" w14:textId="5FD6E829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52955545" wp14:editId="45F512E1">
                  <wp:extent cx="4064000" cy="2370455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70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47524CD8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1467119" w14:textId="1A39FCCC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Ultratech (BSE)</w:t>
            </w:r>
          </w:p>
        </w:tc>
        <w:tc>
          <w:tcPr>
            <w:tcW w:w="6567" w:type="dxa"/>
          </w:tcPr>
          <w:p w14:paraId="466DA625" w14:textId="412A344B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B24F026" wp14:editId="278AA3BA">
                  <wp:extent cx="4032885" cy="2368296"/>
                  <wp:effectExtent l="0" t="0" r="571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1246" cy="2373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78BC004" w14:textId="21596116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CEE45D5" wp14:editId="5BF9E919">
                  <wp:extent cx="4064000" cy="2427605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427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5878C2A6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B0DB0FC" w14:textId="3DA3E07F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ITC (BSE)</w:t>
            </w:r>
          </w:p>
        </w:tc>
        <w:tc>
          <w:tcPr>
            <w:tcW w:w="6567" w:type="dxa"/>
          </w:tcPr>
          <w:p w14:paraId="274B69B9" w14:textId="71DB5E57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7BF2DA3" wp14:editId="4C468DC5">
                  <wp:extent cx="4032885" cy="2305685"/>
                  <wp:effectExtent l="0" t="0" r="571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05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13239E33" w14:textId="1F2086C4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DDECD40" wp14:editId="2774D735">
                  <wp:extent cx="4064000" cy="236601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6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3C5E9420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2EDFD8A" w14:textId="52E83F6D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ONGC (BSE)</w:t>
            </w:r>
          </w:p>
        </w:tc>
        <w:tc>
          <w:tcPr>
            <w:tcW w:w="6567" w:type="dxa"/>
          </w:tcPr>
          <w:p w14:paraId="5F248BDF" w14:textId="3E586BFF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133ECED" wp14:editId="470C14E2">
                  <wp:extent cx="4032885" cy="2496312"/>
                  <wp:effectExtent l="0" t="0" r="571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0944" cy="250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1816C3B4" w14:textId="0145C294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C465159" wp14:editId="60ABBC44">
                  <wp:extent cx="4064000" cy="2545080"/>
                  <wp:effectExtent l="0" t="0" r="0" b="762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6244C587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D612742" w14:textId="035AAD87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Infosys (BSE)</w:t>
            </w:r>
          </w:p>
        </w:tc>
        <w:tc>
          <w:tcPr>
            <w:tcW w:w="6567" w:type="dxa"/>
          </w:tcPr>
          <w:p w14:paraId="632BBEA1" w14:textId="7E52E951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4DCDD0A5" wp14:editId="6BCA2C78">
                  <wp:extent cx="4032885" cy="2337435"/>
                  <wp:effectExtent l="0" t="0" r="5715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37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203D1469" w14:textId="12608E54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1D40F02E" wp14:editId="5F4AC902">
                  <wp:extent cx="4064000" cy="2398395"/>
                  <wp:effectExtent l="0" t="0" r="0" b="190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9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63406988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76979D8" w14:textId="391D8543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DFC (NSE)</w:t>
            </w:r>
          </w:p>
        </w:tc>
        <w:tc>
          <w:tcPr>
            <w:tcW w:w="6567" w:type="dxa"/>
          </w:tcPr>
          <w:p w14:paraId="04743EB2" w14:textId="09848B99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CEC0FE0" wp14:editId="3C33CA45">
                  <wp:extent cx="4094511" cy="2295144"/>
                  <wp:effectExtent l="0" t="0" r="127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9086" cy="2303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A95E35D" w14:textId="2A7F94AA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B7705FC" wp14:editId="202D98A6">
                  <wp:extent cx="4064000" cy="2379345"/>
                  <wp:effectExtent l="0" t="0" r="0" b="190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79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28CC33AA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CC8D36A" w14:textId="3CE6C40B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TCS (NSE)</w:t>
            </w:r>
          </w:p>
        </w:tc>
        <w:tc>
          <w:tcPr>
            <w:tcW w:w="6567" w:type="dxa"/>
          </w:tcPr>
          <w:p w14:paraId="6F636F1C" w14:textId="09F464F3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FD16E61" wp14:editId="2084709B">
                  <wp:extent cx="4032885" cy="2290445"/>
                  <wp:effectExtent l="0" t="0" r="571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290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54AA6AB3" w14:textId="4E736685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C30C872" wp14:editId="368685DF">
                  <wp:extent cx="4064000" cy="2334895"/>
                  <wp:effectExtent l="0" t="0" r="0" b="825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34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60D7FD89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7431A8A" w14:textId="592653E6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 (NSE)</w:t>
            </w:r>
          </w:p>
        </w:tc>
        <w:tc>
          <w:tcPr>
            <w:tcW w:w="6567" w:type="dxa"/>
          </w:tcPr>
          <w:p w14:paraId="145E1CD1" w14:textId="21FE791F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A795E13" wp14:editId="5D1AC123">
                  <wp:extent cx="4032885" cy="2339340"/>
                  <wp:effectExtent l="0" t="0" r="5715" b="381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39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9843AFD" w14:textId="0B2D78F9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A86A299" wp14:editId="4A18C5FC">
                  <wp:extent cx="4064000" cy="236601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6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20B232AB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8044DD0" w14:textId="6F4E9F76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Bharti Airtel (NSE)</w:t>
            </w:r>
          </w:p>
        </w:tc>
        <w:tc>
          <w:tcPr>
            <w:tcW w:w="6567" w:type="dxa"/>
          </w:tcPr>
          <w:p w14:paraId="6829FFD3" w14:textId="6A42C5A6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1EA55BEE" wp14:editId="3CA58B86">
                  <wp:extent cx="4032885" cy="2286000"/>
                  <wp:effectExtent l="0" t="0" r="5715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4235" cy="2286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2E4824A2" w14:textId="35F56D97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237A1D4A" wp14:editId="1EC254C9">
                  <wp:extent cx="4064000" cy="2340610"/>
                  <wp:effectExtent l="0" t="0" r="0" b="254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4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1A1C8904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C1A7E2C" w14:textId="53C11693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 (NSE)</w:t>
            </w:r>
          </w:p>
        </w:tc>
        <w:tc>
          <w:tcPr>
            <w:tcW w:w="6567" w:type="dxa"/>
          </w:tcPr>
          <w:p w14:paraId="1F6759C5" w14:textId="30880FC2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ED14FA7" wp14:editId="6EE9B320">
                  <wp:extent cx="4064000" cy="2374265"/>
                  <wp:effectExtent l="0" t="0" r="0" b="698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74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5AEB90BD" w14:textId="38DF74F2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F962E7E" wp14:editId="5A9925FB">
                  <wp:extent cx="4064000" cy="2374265"/>
                  <wp:effectExtent l="0" t="0" r="0" b="698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103" cy="2376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101AF92A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EDEDCE1" w14:textId="75D582B7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Housing Development (NSE)</w:t>
            </w:r>
          </w:p>
        </w:tc>
        <w:tc>
          <w:tcPr>
            <w:tcW w:w="6567" w:type="dxa"/>
          </w:tcPr>
          <w:p w14:paraId="56CC8A8A" w14:textId="1490FB08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18FB15FC" wp14:editId="4FD50422">
                  <wp:extent cx="4032885" cy="2423160"/>
                  <wp:effectExtent l="0" t="0" r="5715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1664" cy="2428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FEBB20F" w14:textId="3C5E2B69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3B42F98" wp14:editId="32928288">
                  <wp:extent cx="4064000" cy="2448560"/>
                  <wp:effectExtent l="0" t="0" r="0" b="889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448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12354E44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4DD84C3" w14:textId="22083589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aruti (NSE)</w:t>
            </w:r>
          </w:p>
        </w:tc>
        <w:tc>
          <w:tcPr>
            <w:tcW w:w="6567" w:type="dxa"/>
          </w:tcPr>
          <w:p w14:paraId="313B0FBF" w14:textId="03073D39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47C45D24" wp14:editId="70B94317">
                  <wp:extent cx="4032885" cy="2258568"/>
                  <wp:effectExtent l="0" t="0" r="5715" b="889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7121" cy="2260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41D7E33C" w14:textId="5E4CF650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49923739" wp14:editId="095D6F96">
                  <wp:extent cx="4064000" cy="230632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0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75C543F2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A402760" w14:textId="2BCC83E4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sian Paints (NSE)</w:t>
            </w:r>
          </w:p>
        </w:tc>
        <w:tc>
          <w:tcPr>
            <w:tcW w:w="6567" w:type="dxa"/>
          </w:tcPr>
          <w:p w14:paraId="1A336565" w14:textId="1B3209C7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9ADC692" wp14:editId="67B4F059">
                  <wp:extent cx="4032885" cy="2304288"/>
                  <wp:effectExtent l="0" t="0" r="5715" b="127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068" cy="2307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40C58D29" w14:textId="5120FC4B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797BA70E" wp14:editId="17C4ADD0">
                  <wp:extent cx="4064000" cy="2353310"/>
                  <wp:effectExtent l="0" t="0" r="0" b="889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5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08B362BC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40F8800" w14:textId="64DF73C7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CL (NSE)</w:t>
            </w:r>
          </w:p>
        </w:tc>
        <w:tc>
          <w:tcPr>
            <w:tcW w:w="6567" w:type="dxa"/>
          </w:tcPr>
          <w:p w14:paraId="12E16A27" w14:textId="74BB586C" w:rsidR="009D140A" w:rsidRPr="00C90CDA" w:rsidRDefault="00313C54" w:rsidP="00C90CDA">
            <w:pPr>
              <w:tabs>
                <w:tab w:val="left" w:pos="1589"/>
              </w:tabs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4085623" wp14:editId="10773D4E">
                  <wp:extent cx="4060825" cy="2432304"/>
                  <wp:effectExtent l="0" t="0" r="0" b="635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7771" cy="2454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6CB22146" w14:textId="40AB8918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FB73311" wp14:editId="022EC262">
                  <wp:extent cx="4064000" cy="2453640"/>
                  <wp:effectExtent l="0" t="0" r="0" b="381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453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4196F20A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E44F5B2" w14:textId="56D046EB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Coal India (NSE)</w:t>
            </w:r>
          </w:p>
        </w:tc>
        <w:tc>
          <w:tcPr>
            <w:tcW w:w="6567" w:type="dxa"/>
          </w:tcPr>
          <w:p w14:paraId="36929AB0" w14:textId="4E681BFF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0B06D524" wp14:editId="202B6ED7">
                  <wp:extent cx="4032885" cy="2360295"/>
                  <wp:effectExtent l="0" t="0" r="5715" b="1905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885" cy="2360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31451081" w14:textId="1EB21388" w:rsidR="009D140A" w:rsidRPr="00C90CDA" w:rsidRDefault="00313C54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0A4174F" wp14:editId="221EEF71">
                  <wp:extent cx="4064000" cy="23622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6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58292D6E" w14:textId="77777777" w:rsidTr="00C90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007C676" w14:textId="3EC0BEAF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ENSEX</w:t>
            </w:r>
          </w:p>
        </w:tc>
        <w:tc>
          <w:tcPr>
            <w:tcW w:w="6567" w:type="dxa"/>
          </w:tcPr>
          <w:p w14:paraId="45554DB8" w14:textId="1F9660C8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70BA322" wp14:editId="6D6853E3">
                  <wp:extent cx="4032885" cy="2286000"/>
                  <wp:effectExtent l="0" t="0" r="5715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343" cy="2289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493762A" w14:textId="328CEDE3" w:rsidR="009D140A" w:rsidRPr="00C90CDA" w:rsidRDefault="00313C54" w:rsidP="00C90CD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638EEDB6" wp14:editId="7D424D8F">
                  <wp:extent cx="4064000" cy="2321560"/>
                  <wp:effectExtent l="0" t="0" r="0" b="254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21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54" w:rsidRPr="00C90CDA" w14:paraId="5D9D7337" w14:textId="77777777" w:rsidTr="00C90C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749D949" w14:textId="523C1FCB" w:rsidR="009D140A" w:rsidRPr="00C90CDA" w:rsidRDefault="009D140A" w:rsidP="00C90CD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C90CDA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IFTY</w:t>
            </w:r>
          </w:p>
        </w:tc>
        <w:tc>
          <w:tcPr>
            <w:tcW w:w="6567" w:type="dxa"/>
          </w:tcPr>
          <w:p w14:paraId="4721BCF5" w14:textId="6F04DDF6" w:rsidR="009D140A" w:rsidRPr="00C90CDA" w:rsidRDefault="00E2267F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28C4272C" wp14:editId="4347480A">
                  <wp:extent cx="4032885" cy="2368296"/>
                  <wp:effectExtent l="0" t="0" r="5715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4827" cy="2375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6" w:type="dxa"/>
          </w:tcPr>
          <w:p w14:paraId="745AE203" w14:textId="67DA473E" w:rsidR="009D140A" w:rsidRPr="00C90CDA" w:rsidRDefault="00E2267F" w:rsidP="00C90CD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C90CDA">
              <w:rPr>
                <w:b/>
                <w:noProof/>
              </w:rPr>
              <w:drawing>
                <wp:inline distT="0" distB="0" distL="0" distR="0" wp14:anchorId="3BEBFFFF" wp14:editId="67C8B7BF">
                  <wp:extent cx="4064000" cy="2392045"/>
                  <wp:effectExtent l="0" t="0" r="0" b="8255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00" cy="2392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9E438F" w14:textId="679C92A0" w:rsidR="009D140A" w:rsidRDefault="009D140A" w:rsidP="00C90CDA">
      <w:pPr>
        <w:spacing w:before="13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7CB1E2D5" w14:textId="68399292" w:rsidR="00C90CDA" w:rsidRPr="00C90CDA" w:rsidRDefault="00114C4D" w:rsidP="00C90CDA">
      <w:pPr>
        <w:spacing w:before="13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Segoe UI Historic" w:hAnsi="Segoe UI Historic" w:cs="Segoe UI Historic"/>
          <w:b/>
          <w:iCs/>
          <w:sz w:val="26"/>
          <w:szCs w:val="26"/>
        </w:rPr>
        <w:t>Q4. Submitted as a CSV file.</w:t>
      </w:r>
    </w:p>
    <w:sectPr w:rsidR="00C90CDA" w:rsidRPr="00C90CDA" w:rsidSect="009D140A"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MawFAKNoSRgtAAAA"/>
  </w:docVars>
  <w:rsids>
    <w:rsidRoot w:val="007108BF"/>
    <w:rsid w:val="00006278"/>
    <w:rsid w:val="0002063D"/>
    <w:rsid w:val="00024942"/>
    <w:rsid w:val="000253D1"/>
    <w:rsid w:val="00030353"/>
    <w:rsid w:val="00040920"/>
    <w:rsid w:val="00077D55"/>
    <w:rsid w:val="000C2CE3"/>
    <w:rsid w:val="000E68C0"/>
    <w:rsid w:val="000E7C43"/>
    <w:rsid w:val="00114C4D"/>
    <w:rsid w:val="00150E82"/>
    <w:rsid w:val="001531D3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2B4000"/>
    <w:rsid w:val="002F75FB"/>
    <w:rsid w:val="00312543"/>
    <w:rsid w:val="00313C54"/>
    <w:rsid w:val="003308EB"/>
    <w:rsid w:val="00330EBC"/>
    <w:rsid w:val="0036089F"/>
    <w:rsid w:val="00375F06"/>
    <w:rsid w:val="00376A15"/>
    <w:rsid w:val="00377550"/>
    <w:rsid w:val="003875CD"/>
    <w:rsid w:val="003B5CB0"/>
    <w:rsid w:val="003C67A7"/>
    <w:rsid w:val="00401FBC"/>
    <w:rsid w:val="00410CBE"/>
    <w:rsid w:val="00417E36"/>
    <w:rsid w:val="00421F0D"/>
    <w:rsid w:val="00431FA4"/>
    <w:rsid w:val="00434610"/>
    <w:rsid w:val="004450DE"/>
    <w:rsid w:val="0044572C"/>
    <w:rsid w:val="00453F1D"/>
    <w:rsid w:val="004765BC"/>
    <w:rsid w:val="0048330D"/>
    <w:rsid w:val="004A2B75"/>
    <w:rsid w:val="004B157C"/>
    <w:rsid w:val="004B7E30"/>
    <w:rsid w:val="004D2E91"/>
    <w:rsid w:val="004D30A6"/>
    <w:rsid w:val="004E4BF7"/>
    <w:rsid w:val="004F22E3"/>
    <w:rsid w:val="00515801"/>
    <w:rsid w:val="00542D6D"/>
    <w:rsid w:val="00547AE1"/>
    <w:rsid w:val="00557C8B"/>
    <w:rsid w:val="005962A0"/>
    <w:rsid w:val="005A2E51"/>
    <w:rsid w:val="005B1F6C"/>
    <w:rsid w:val="005B788B"/>
    <w:rsid w:val="005E40DB"/>
    <w:rsid w:val="005E7A91"/>
    <w:rsid w:val="00633A4C"/>
    <w:rsid w:val="0064756D"/>
    <w:rsid w:val="00666141"/>
    <w:rsid w:val="00673978"/>
    <w:rsid w:val="006903C4"/>
    <w:rsid w:val="006A1620"/>
    <w:rsid w:val="006B1A1C"/>
    <w:rsid w:val="006B5ECF"/>
    <w:rsid w:val="006E62C7"/>
    <w:rsid w:val="00706AAF"/>
    <w:rsid w:val="007108BF"/>
    <w:rsid w:val="007130D0"/>
    <w:rsid w:val="007347F9"/>
    <w:rsid w:val="00782A5A"/>
    <w:rsid w:val="007871EE"/>
    <w:rsid w:val="007A3126"/>
    <w:rsid w:val="007B3ED9"/>
    <w:rsid w:val="007D5ED8"/>
    <w:rsid w:val="007F1A0A"/>
    <w:rsid w:val="007F1C20"/>
    <w:rsid w:val="00801D3D"/>
    <w:rsid w:val="0081121B"/>
    <w:rsid w:val="00813434"/>
    <w:rsid w:val="008175E2"/>
    <w:rsid w:val="00832B6C"/>
    <w:rsid w:val="00837EE4"/>
    <w:rsid w:val="00841984"/>
    <w:rsid w:val="0084214E"/>
    <w:rsid w:val="00851B94"/>
    <w:rsid w:val="00855961"/>
    <w:rsid w:val="00857C0A"/>
    <w:rsid w:val="00857E5C"/>
    <w:rsid w:val="008966F2"/>
    <w:rsid w:val="008D16B5"/>
    <w:rsid w:val="008D4D48"/>
    <w:rsid w:val="00913A6F"/>
    <w:rsid w:val="00913D23"/>
    <w:rsid w:val="009172AB"/>
    <w:rsid w:val="00924305"/>
    <w:rsid w:val="00954111"/>
    <w:rsid w:val="009551F6"/>
    <w:rsid w:val="00984593"/>
    <w:rsid w:val="009D140A"/>
    <w:rsid w:val="009F1C7B"/>
    <w:rsid w:val="00A21D79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AF762A"/>
    <w:rsid w:val="00B054A3"/>
    <w:rsid w:val="00B23418"/>
    <w:rsid w:val="00B3007A"/>
    <w:rsid w:val="00B433B3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27B80"/>
    <w:rsid w:val="00C543BD"/>
    <w:rsid w:val="00C676A1"/>
    <w:rsid w:val="00C75837"/>
    <w:rsid w:val="00C8123E"/>
    <w:rsid w:val="00C82206"/>
    <w:rsid w:val="00C90CDA"/>
    <w:rsid w:val="00C934E7"/>
    <w:rsid w:val="00CA18E4"/>
    <w:rsid w:val="00CA3626"/>
    <w:rsid w:val="00CB46AA"/>
    <w:rsid w:val="00CC4F15"/>
    <w:rsid w:val="00CE404E"/>
    <w:rsid w:val="00CE6B2A"/>
    <w:rsid w:val="00CF24B0"/>
    <w:rsid w:val="00D00E50"/>
    <w:rsid w:val="00D535A5"/>
    <w:rsid w:val="00D54B6A"/>
    <w:rsid w:val="00D63AFA"/>
    <w:rsid w:val="00DB2DFC"/>
    <w:rsid w:val="00E14A1B"/>
    <w:rsid w:val="00E16ADE"/>
    <w:rsid w:val="00E2267F"/>
    <w:rsid w:val="00E2274B"/>
    <w:rsid w:val="00E3196A"/>
    <w:rsid w:val="00E37BD2"/>
    <w:rsid w:val="00E61AC2"/>
    <w:rsid w:val="00E723D2"/>
    <w:rsid w:val="00EA364B"/>
    <w:rsid w:val="00EA54C4"/>
    <w:rsid w:val="00EB38B3"/>
    <w:rsid w:val="00EF2879"/>
    <w:rsid w:val="00F2335C"/>
    <w:rsid w:val="00F31BA1"/>
    <w:rsid w:val="00F3202F"/>
    <w:rsid w:val="00F541AC"/>
    <w:rsid w:val="00F55982"/>
    <w:rsid w:val="00F70907"/>
    <w:rsid w:val="00F72189"/>
    <w:rsid w:val="00FA4E45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  <w:style w:type="table" w:styleId="GridTable2-Accent2">
    <w:name w:val="Grid Table 2 Accent 2"/>
    <w:basedOn w:val="TableNormal"/>
    <w:uiPriority w:val="47"/>
    <w:rsid w:val="00417E36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C90CDA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theme" Target="theme/theme1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1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86</cp:revision>
  <cp:lastPrinted>2021-03-11T17:02:00Z</cp:lastPrinted>
  <dcterms:created xsi:type="dcterms:W3CDTF">2020-09-08T06:09:00Z</dcterms:created>
  <dcterms:modified xsi:type="dcterms:W3CDTF">2021-03-1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